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716772E5" w:rsidR="00B820A3" w:rsidRPr="00842728" w:rsidRDefault="004D424F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June 13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 w:rsidR="00D7370B"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46A28B4A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President </w:t>
      </w:r>
      <w:proofErr w:type="spellStart"/>
      <w:r w:rsidR="004B03F1">
        <w:rPr>
          <w:szCs w:val="20"/>
        </w:rPr>
        <w:t>Erb</w:t>
      </w:r>
      <w:proofErr w:type="spellEnd"/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5F76DEEF" w14:textId="1621F670" w:rsidR="001F37A1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4B03F1">
        <w:t xml:space="preserve">President </w:t>
      </w:r>
      <w:proofErr w:type="spellStart"/>
      <w:r w:rsidR="004B03F1">
        <w:t>Erb</w:t>
      </w:r>
      <w:proofErr w:type="spellEnd"/>
      <w:r w:rsidR="004B03F1">
        <w:t xml:space="preserve">, </w:t>
      </w:r>
      <w:r w:rsidR="00F66B66">
        <w:t xml:space="preserve">Vice President </w:t>
      </w:r>
      <w:r w:rsidR="00211E8C">
        <w:t xml:space="preserve">Marty </w:t>
      </w:r>
      <w:r w:rsidR="00F66B66">
        <w:t xml:space="preserve">Heath, </w:t>
      </w:r>
      <w:r>
        <w:t xml:space="preserve">Director Ernie Peters, </w:t>
      </w:r>
      <w:r w:rsidR="000D778A">
        <w:t>Director David (</w:t>
      </w:r>
      <w:proofErr w:type="spellStart"/>
      <w:r w:rsidR="000D778A">
        <w:t>Tex</w:t>
      </w:r>
      <w:proofErr w:type="spellEnd"/>
      <w:r w:rsidR="000D778A">
        <w:t xml:space="preserve">) Martin </w:t>
      </w:r>
      <w:r w:rsidR="0009031C">
        <w:t xml:space="preserve">and </w:t>
      </w:r>
      <w:r>
        <w:t>Director Billy Hoffman; 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  <w:r w:rsidR="00C805A7">
        <w:t xml:space="preserve"> </w:t>
      </w:r>
      <w:r w:rsidR="00AE0056">
        <w:t xml:space="preserve"> </w:t>
      </w:r>
    </w:p>
    <w:p w14:paraId="44C7F82D" w14:textId="28F60FEF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7B293B1E" w:rsidR="00756B20" w:rsidRPr="00756B20" w:rsidRDefault="004D424F" w:rsidP="00B32557">
      <w:pPr>
        <w:ind w:left="1440"/>
        <w:rPr>
          <w:bCs/>
        </w:rPr>
      </w:pPr>
      <w:r>
        <w:rPr>
          <w:bCs/>
        </w:rPr>
        <w:t xml:space="preserve">Director Hoffman </w:t>
      </w:r>
      <w:r w:rsidR="00D7370B">
        <w:rPr>
          <w:bCs/>
        </w:rPr>
        <w:t xml:space="preserve">motioned to approve the agenda </w:t>
      </w:r>
      <w:r>
        <w:rPr>
          <w:bCs/>
        </w:rPr>
        <w:t>as changed</w:t>
      </w:r>
      <w:r w:rsidR="00D7370B">
        <w:rPr>
          <w:bCs/>
        </w:rPr>
        <w:t xml:space="preserve">.  </w:t>
      </w:r>
      <w:r>
        <w:rPr>
          <w:bCs/>
        </w:rPr>
        <w:t>Vice President Heath</w:t>
      </w:r>
      <w:r w:rsidR="00D7370B">
        <w:rPr>
          <w:bCs/>
        </w:rPr>
        <w:t xml:space="preserve"> 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5695A62A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4D424F">
        <w:rPr>
          <w:rFonts w:cs="Arial"/>
          <w:b/>
        </w:rPr>
        <w:t>May 9</w:t>
      </w:r>
      <w:r w:rsidR="00D7370B">
        <w:rPr>
          <w:rFonts w:cs="Arial"/>
          <w:b/>
        </w:rPr>
        <w:t>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3985AB91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4D424F">
        <w:rPr>
          <w:rFonts w:cs="Arial"/>
          <w:b/>
        </w:rPr>
        <w:t>May</w:t>
      </w:r>
      <w:r w:rsidR="00D7370B">
        <w:rPr>
          <w:rFonts w:cs="Arial"/>
          <w:b/>
        </w:rPr>
        <w:t xml:space="preserve"> 202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24859037" w:rsidR="005A1B2D" w:rsidRPr="00CA23DF" w:rsidRDefault="004D424F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 w:rsidRPr="004D424F">
        <w:rPr>
          <w:rFonts w:ascii="Arial" w:hAnsi="Arial" w:cs="Arial"/>
          <w:bCs/>
        </w:rPr>
        <w:t>Item number 8 c was changed to read Financial Statement:  A status report on the income and expenses of the Susanville Sanitary District for April 2023.</w:t>
      </w:r>
      <w:r>
        <w:rPr>
          <w:bCs/>
        </w:rPr>
        <w:t xml:space="preserve">  </w:t>
      </w:r>
      <w:r>
        <w:rPr>
          <w:rFonts w:ascii="Arial" w:hAnsi="Arial"/>
        </w:rPr>
        <w:t>Vice President Heath</w:t>
      </w:r>
      <w:r w:rsidR="005A1B2D">
        <w:rPr>
          <w:rFonts w:ascii="Arial" w:hAnsi="Arial"/>
        </w:rPr>
        <w:t xml:space="preserve"> motioned to approve the Regular Meeting Minutes of </w:t>
      </w:r>
      <w:r>
        <w:rPr>
          <w:rFonts w:ascii="Arial" w:hAnsi="Arial"/>
        </w:rPr>
        <w:t>May 9</w:t>
      </w:r>
      <w:r w:rsidR="00D7370B">
        <w:rPr>
          <w:rFonts w:ascii="Arial" w:hAnsi="Arial"/>
        </w:rPr>
        <w:t>, 2023</w:t>
      </w:r>
      <w:r w:rsidR="00824F6A">
        <w:rPr>
          <w:rFonts w:ascii="Arial" w:hAnsi="Arial"/>
        </w:rPr>
        <w:t>,</w:t>
      </w:r>
      <w:r>
        <w:rPr>
          <w:rFonts w:ascii="Arial" w:hAnsi="Arial"/>
        </w:rPr>
        <w:t xml:space="preserve"> as changed</w:t>
      </w:r>
      <w:r w:rsidR="005A1B2D">
        <w:rPr>
          <w:rFonts w:ascii="Arial" w:hAnsi="Arial"/>
        </w:rPr>
        <w:t xml:space="preserve"> and Safety Meeting Minutes of </w:t>
      </w:r>
      <w:r>
        <w:rPr>
          <w:rFonts w:ascii="Arial" w:hAnsi="Arial"/>
        </w:rPr>
        <w:t>May</w:t>
      </w:r>
      <w:r w:rsidR="00D7370B">
        <w:rPr>
          <w:rFonts w:ascii="Arial" w:hAnsi="Arial"/>
        </w:rPr>
        <w:t xml:space="preserve"> 2023</w:t>
      </w:r>
      <w:r w:rsidR="005A1B2D">
        <w:rPr>
          <w:rFonts w:ascii="Arial" w:hAnsi="Arial"/>
        </w:rPr>
        <w:t xml:space="preserve">.  </w:t>
      </w:r>
      <w:r w:rsidR="00423DD5">
        <w:rPr>
          <w:rFonts w:ascii="Arial" w:hAnsi="Arial"/>
        </w:rPr>
        <w:t>Director Martin</w:t>
      </w:r>
      <w:r w:rsidR="004B03F1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754AFA3F" w14:textId="07DBC2E3" w:rsidR="00D7370B" w:rsidRDefault="00D7370B" w:rsidP="00D7370B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4D030E5" w14:textId="77777777" w:rsidR="00D7370B" w:rsidRDefault="00D7370B" w:rsidP="00D7370B">
      <w:pPr>
        <w:ind w:left="1440"/>
        <w:rPr>
          <w:rFonts w:cs="Arial"/>
          <w:bCs/>
        </w:rPr>
      </w:pPr>
    </w:p>
    <w:p w14:paraId="675353AD" w14:textId="4D1A8AC3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08594BD0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335B6">
        <w:rPr>
          <w:rFonts w:cs="Arial"/>
        </w:rPr>
        <w:t xml:space="preserve">Wastewater Collection and Treatment:  A status report on the Wastewater Treatment Plant, and related items for </w:t>
      </w:r>
      <w:r w:rsidR="00423DD5">
        <w:rPr>
          <w:rFonts w:cs="Arial"/>
        </w:rPr>
        <w:t>May</w:t>
      </w:r>
      <w:r w:rsidR="00D7370B">
        <w:rPr>
          <w:rFonts w:cs="Arial"/>
        </w:rPr>
        <w:t xml:space="preserve"> 2023</w:t>
      </w:r>
    </w:p>
    <w:p w14:paraId="1057DF03" w14:textId="16133243" w:rsidR="00D20E6E" w:rsidRDefault="00D20E6E" w:rsidP="00D20E6E">
      <w:pPr>
        <w:jc w:val="both"/>
        <w:rPr>
          <w:rFonts w:cs="Arial"/>
        </w:rPr>
      </w:pPr>
    </w:p>
    <w:p w14:paraId="26C5DAB6" w14:textId="6AA4F531" w:rsidR="00BC2678" w:rsidRDefault="005A1B2D" w:rsidP="003B6E28">
      <w:pPr>
        <w:ind w:left="1080"/>
        <w:jc w:val="both"/>
        <w:rPr>
          <w:rFonts w:cs="Arial"/>
        </w:rPr>
      </w:pPr>
      <w:r>
        <w:t xml:space="preserve">The General Manager reported that during </w:t>
      </w:r>
      <w:r w:rsidR="00423DD5">
        <w:t>May</w:t>
      </w:r>
      <w:r w:rsidR="00D7370B">
        <w:t xml:space="preserve"> </w:t>
      </w:r>
      <w:r>
        <w:t>202</w:t>
      </w:r>
      <w:r w:rsidR="00D7370B">
        <w:t>3</w:t>
      </w:r>
      <w:r>
        <w:t xml:space="preserve"> the Wastewater Treatment Plant operated at 9</w:t>
      </w:r>
      <w:r w:rsidR="00554953">
        <w:t>9</w:t>
      </w:r>
      <w:r>
        <w:t xml:space="preserve">% BOD removal, and 99% Suspended Solids removal. </w:t>
      </w:r>
      <w:r w:rsidR="00D20E6E">
        <w:t xml:space="preserve"> </w:t>
      </w:r>
    </w:p>
    <w:p w14:paraId="48E67C3D" w14:textId="77777777" w:rsidR="00AB3C3B" w:rsidRPr="00842728" w:rsidRDefault="00AB3C3B" w:rsidP="003B6E28">
      <w:pPr>
        <w:ind w:left="1080"/>
        <w:jc w:val="both"/>
        <w:rPr>
          <w:rFonts w:cs="Arial"/>
        </w:rPr>
      </w:pPr>
    </w:p>
    <w:p w14:paraId="05CC7782" w14:textId="017895C8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0328E">
        <w:rPr>
          <w:rFonts w:cs="Arial"/>
        </w:rPr>
        <w:t>Administration and Operation Updates</w:t>
      </w:r>
      <w:r w:rsidR="000D778A">
        <w:rPr>
          <w:rFonts w:cs="Arial"/>
        </w:rPr>
        <w:t xml:space="preserve">: </w:t>
      </w:r>
    </w:p>
    <w:p w14:paraId="1F0BF57B" w14:textId="28D5390A" w:rsidR="00352793" w:rsidRDefault="00352793" w:rsidP="00352793">
      <w:pPr>
        <w:ind w:left="1080"/>
        <w:jc w:val="both"/>
        <w:rPr>
          <w:rFonts w:cs="Arial"/>
        </w:rPr>
      </w:pPr>
    </w:p>
    <w:p w14:paraId="40DE07B7" w14:textId="2723892B" w:rsidR="004B40D3" w:rsidRDefault="00423DD5" w:rsidP="00423DD5">
      <w:pPr>
        <w:ind w:left="1440"/>
        <w:jc w:val="both"/>
        <w:rPr>
          <w:rFonts w:cs="Arial"/>
        </w:rPr>
      </w:pPr>
      <w:r>
        <w:rPr>
          <w:rFonts w:cs="Arial"/>
        </w:rPr>
        <w:t>The General manager and office staff had a kickoff meeting with SCI for the rate study.  The Board Secretary also discussed with the board the need for another ethics/Brown act class.</w:t>
      </w:r>
    </w:p>
    <w:p w14:paraId="07F9C597" w14:textId="6098B9DA" w:rsidR="00193381" w:rsidRPr="00A91A82" w:rsidRDefault="003B6E28" w:rsidP="00553AFA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lastRenderedPageBreak/>
        <w:t xml:space="preserve">Financial Statement:  A status report on the income and expenses of the </w:t>
      </w:r>
      <w:r w:rsidR="00AA6D77"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423DD5">
        <w:rPr>
          <w:rFonts w:cs="Arial"/>
        </w:rPr>
        <w:t>May</w:t>
      </w:r>
      <w:r w:rsidR="00D7370B">
        <w:rPr>
          <w:rFonts w:cs="Arial"/>
        </w:rPr>
        <w:t xml:space="preserve"> 2023</w:t>
      </w:r>
      <w:r w:rsidR="00A91A82">
        <w:rPr>
          <w:rFonts w:cs="Arial"/>
        </w:rPr>
        <w:t>.</w:t>
      </w:r>
      <w:r w:rsidR="0073346B">
        <w:rPr>
          <w:rFonts w:cs="Arial"/>
        </w:rPr>
        <w:t xml:space="preserve"> </w:t>
      </w:r>
      <w:r w:rsidR="00A91A82">
        <w:rPr>
          <w:rFonts w:cs="Arial"/>
        </w:rPr>
        <w:t xml:space="preserve">The General Manager reported that </w:t>
      </w:r>
      <w:r w:rsidR="00CA23DF" w:rsidRPr="00A91A82">
        <w:rPr>
          <w:rFonts w:cs="Arial"/>
        </w:rPr>
        <w:t>the district is in good financial health</w:t>
      </w:r>
      <w:r w:rsidR="005F352B">
        <w:rPr>
          <w:rFonts w:cs="Arial"/>
        </w:rPr>
        <w:t>.</w:t>
      </w:r>
      <w:r w:rsidRPr="00A91A82">
        <w:rPr>
          <w:rFonts w:cs="Arial"/>
        </w:rPr>
        <w:t xml:space="preserve"> </w:t>
      </w:r>
    </w:p>
    <w:p w14:paraId="141DF059" w14:textId="77777777" w:rsidR="00193381" w:rsidRDefault="00193381" w:rsidP="00193381">
      <w:pPr>
        <w:pStyle w:val="ListParagraph"/>
        <w:rPr>
          <w:rFonts w:cs="Arial"/>
        </w:rPr>
      </w:pPr>
    </w:p>
    <w:p w14:paraId="7BCE2C10" w14:textId="44280402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423DD5">
        <w:rPr>
          <w:rFonts w:ascii="Arial" w:hAnsi="Arial"/>
          <w:b/>
        </w:rPr>
        <w:t>May</w:t>
      </w:r>
      <w:r w:rsidR="00D7370B">
        <w:rPr>
          <w:rFonts w:ascii="Arial" w:hAnsi="Arial"/>
          <w:b/>
        </w:rPr>
        <w:t xml:space="preserve"> 1, 2023</w:t>
      </w:r>
    </w:p>
    <w:p w14:paraId="2F7D6756" w14:textId="3367B6D2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423DD5">
        <w:rPr>
          <w:rFonts w:ascii="Arial" w:hAnsi="Arial"/>
          <w:b/>
        </w:rPr>
        <w:t>May 30</w:t>
      </w:r>
      <w:r w:rsidR="00D7370B">
        <w:rPr>
          <w:rFonts w:ascii="Arial" w:hAnsi="Arial"/>
          <w:b/>
        </w:rPr>
        <w:t>, 2023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2105AAF1" w14:textId="367A3196" w:rsidR="007D3E52" w:rsidRDefault="005A1B2D" w:rsidP="007D3E52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</w:t>
      </w:r>
      <w:r w:rsidR="000D778A">
        <w:t xml:space="preserve"> </w:t>
      </w:r>
      <w:r w:rsidR="005D0C08">
        <w:t xml:space="preserve">  </w:t>
      </w:r>
      <w:r w:rsidR="007D3E52">
        <w:t xml:space="preserve">Vice President Heath </w:t>
      </w:r>
      <w:r w:rsidR="002C2139">
        <w:t xml:space="preserve">motioned </w:t>
      </w:r>
      <w:r>
        <w:t xml:space="preserve">to ratify the payments made and approve the claims as presented. </w:t>
      </w:r>
      <w:r w:rsidR="007D3E52">
        <w:t xml:space="preserve">Director Peters </w:t>
      </w:r>
      <w:r>
        <w:t>seconded; motion carried.</w:t>
      </w:r>
    </w:p>
    <w:p w14:paraId="08CD180B" w14:textId="77777777" w:rsidR="007D3E52" w:rsidRDefault="007D3E52" w:rsidP="007D3E52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4AF03C70" w14:textId="77777777" w:rsidR="0038360F" w:rsidRPr="0038360F" w:rsidRDefault="007D3E52" w:rsidP="000D4A31">
      <w:pPr>
        <w:pStyle w:val="BodyTextIn"/>
        <w:widowControl/>
        <w:numPr>
          <w:ilvl w:val="0"/>
          <w:numId w:val="1"/>
        </w:numPr>
        <w:tabs>
          <w:tab w:val="clear" w:pos="720"/>
        </w:tabs>
        <w:jc w:val="left"/>
        <w:rPr>
          <w:b/>
          <w:bCs/>
          <w:szCs w:val="24"/>
        </w:rPr>
      </w:pPr>
      <w:r w:rsidRPr="0038360F">
        <w:rPr>
          <w:b/>
          <w:bCs/>
        </w:rPr>
        <w:t>A</w:t>
      </w:r>
      <w:r w:rsidR="0038360F">
        <w:rPr>
          <w:b/>
          <w:bCs/>
        </w:rPr>
        <w:t>PPROVAL OF OVERPAYMENT REFUND</w:t>
      </w:r>
    </w:p>
    <w:p w14:paraId="4DCF2F2B" w14:textId="6F69DA7F" w:rsidR="007D3E52" w:rsidRPr="0038360F" w:rsidRDefault="007D3E52" w:rsidP="0038360F">
      <w:pPr>
        <w:pStyle w:val="BodyTextIn"/>
        <w:widowControl/>
        <w:tabs>
          <w:tab w:val="clear" w:pos="720"/>
        </w:tabs>
        <w:ind w:left="504" w:firstLine="0"/>
        <w:jc w:val="left"/>
        <w:rPr>
          <w:b/>
          <w:bCs/>
          <w:szCs w:val="24"/>
        </w:rPr>
      </w:pPr>
      <w:r w:rsidRPr="0038360F">
        <w:rPr>
          <w:b/>
          <w:bCs/>
          <w:szCs w:val="24"/>
        </w:rPr>
        <w:t xml:space="preserve">  </w:t>
      </w:r>
    </w:p>
    <w:p w14:paraId="1D293B85" w14:textId="2D80F966" w:rsidR="007D3E52" w:rsidRDefault="007D3E52" w:rsidP="0038360F">
      <w:pPr>
        <w:pStyle w:val="BodyTextIn"/>
        <w:widowControl/>
        <w:tabs>
          <w:tab w:val="clear" w:pos="720"/>
        </w:tabs>
        <w:ind w:left="1440"/>
        <w:jc w:val="left"/>
        <w:rPr>
          <w:szCs w:val="24"/>
        </w:rPr>
      </w:pPr>
      <w:bookmarkStart w:id="0" w:name="_Hlk137815658"/>
      <w:r>
        <w:rPr>
          <w:szCs w:val="24"/>
        </w:rPr>
        <w:t xml:space="preserve">           Director Peters </w:t>
      </w:r>
      <w:r w:rsidR="0038360F">
        <w:rPr>
          <w:szCs w:val="24"/>
        </w:rPr>
        <w:t xml:space="preserve">motioned to pay the overpayment </w:t>
      </w:r>
      <w:r w:rsidR="008F5F77">
        <w:rPr>
          <w:szCs w:val="24"/>
        </w:rPr>
        <w:t xml:space="preserve">refunds; </w:t>
      </w:r>
      <w:r w:rsidR="0038360F">
        <w:rPr>
          <w:szCs w:val="24"/>
        </w:rPr>
        <w:t xml:space="preserve">Vice President Heath </w:t>
      </w:r>
      <w:r>
        <w:rPr>
          <w:szCs w:val="24"/>
        </w:rPr>
        <w:t>seconded; motion carried</w:t>
      </w:r>
      <w:r w:rsidR="0038360F">
        <w:rPr>
          <w:szCs w:val="24"/>
        </w:rPr>
        <w:t>.</w:t>
      </w:r>
    </w:p>
    <w:bookmarkEnd w:id="0"/>
    <w:p w14:paraId="1F940E63" w14:textId="6D87C86C" w:rsidR="0038360F" w:rsidRDefault="0038360F" w:rsidP="0038360F">
      <w:pPr>
        <w:pStyle w:val="BodyTextIn"/>
        <w:widowControl/>
        <w:tabs>
          <w:tab w:val="clear" w:pos="720"/>
        </w:tabs>
        <w:jc w:val="left"/>
        <w:rPr>
          <w:szCs w:val="24"/>
        </w:rPr>
      </w:pPr>
    </w:p>
    <w:p w14:paraId="7E9EA736" w14:textId="2DCFCC07" w:rsidR="0038360F" w:rsidRDefault="0038360F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>VOTE ON CHANGE OF DENTAL COVERAGE</w:t>
      </w:r>
    </w:p>
    <w:p w14:paraId="72614FC0" w14:textId="77777777" w:rsidR="008F5F77" w:rsidRDefault="008F5F77" w:rsidP="008F5F77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6A0A21AB" w14:textId="3A0C5EF2" w:rsidR="0038360F" w:rsidRPr="008F5F77" w:rsidRDefault="008F5F77" w:rsidP="008F5F77">
      <w:pPr>
        <w:pStyle w:val="BodyTextIn"/>
        <w:widowControl/>
        <w:tabs>
          <w:tab w:val="clear" w:pos="720"/>
        </w:tabs>
        <w:ind w:left="1440" w:firstLine="0"/>
        <w:jc w:val="left"/>
        <w:rPr>
          <w:szCs w:val="24"/>
        </w:rPr>
      </w:pPr>
      <w:r>
        <w:rPr>
          <w:szCs w:val="24"/>
        </w:rPr>
        <w:t xml:space="preserve">Director </w:t>
      </w:r>
      <w:r>
        <w:rPr>
          <w:szCs w:val="24"/>
        </w:rPr>
        <w:t>Hoffman</w:t>
      </w:r>
      <w:r>
        <w:rPr>
          <w:szCs w:val="24"/>
        </w:rPr>
        <w:t xml:space="preserve"> motioned to </w:t>
      </w:r>
      <w:r>
        <w:rPr>
          <w:szCs w:val="24"/>
        </w:rPr>
        <w:t>change from Delta Dental to Humana Dental</w:t>
      </w:r>
      <w:r>
        <w:rPr>
          <w:szCs w:val="24"/>
        </w:rPr>
        <w:t xml:space="preserve">; </w:t>
      </w:r>
      <w:r>
        <w:rPr>
          <w:szCs w:val="24"/>
        </w:rPr>
        <w:t xml:space="preserve">Director Martin </w:t>
      </w:r>
      <w:r>
        <w:rPr>
          <w:szCs w:val="24"/>
        </w:rPr>
        <w:t>seconded; motion carried</w:t>
      </w:r>
      <w:r>
        <w:rPr>
          <w:szCs w:val="24"/>
        </w:rPr>
        <w:t>.</w:t>
      </w:r>
      <w:r w:rsidR="0038360F">
        <w:rPr>
          <w:rFonts w:cs="Arial"/>
          <w:b/>
        </w:rPr>
        <w:t xml:space="preserve">                         </w:t>
      </w:r>
    </w:p>
    <w:p w14:paraId="3D27AFD4" w14:textId="547E4F71" w:rsidR="0038360F" w:rsidRDefault="0038360F" w:rsidP="0038360F">
      <w:pPr>
        <w:tabs>
          <w:tab w:val="left" w:pos="546"/>
        </w:tabs>
        <w:rPr>
          <w:rFonts w:cs="Arial"/>
          <w:b/>
        </w:rPr>
      </w:pPr>
    </w:p>
    <w:p w14:paraId="44BA4451" w14:textId="77777777" w:rsidR="008F5F77" w:rsidRPr="008F5F77" w:rsidRDefault="008F5F77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b/>
          <w:bCs/>
        </w:rPr>
        <w:t xml:space="preserve">VOTE TO APPROVE RESOLUTION 23.03- A Resolution of the Board of Directors of the Susanville Sanitary District Identifying Surplus Vehicles, Authorizing their Liquidation.   </w:t>
      </w:r>
    </w:p>
    <w:p w14:paraId="60688126" w14:textId="77777777" w:rsidR="008F5F77" w:rsidRDefault="008F5F77" w:rsidP="008F5F77">
      <w:pPr>
        <w:tabs>
          <w:tab w:val="left" w:pos="546"/>
        </w:tabs>
        <w:ind w:left="504"/>
        <w:jc w:val="both"/>
        <w:rPr>
          <w:b/>
          <w:bCs/>
        </w:rPr>
      </w:pPr>
    </w:p>
    <w:p w14:paraId="40265024" w14:textId="77777777" w:rsidR="008F5F77" w:rsidRDefault="008F5F77" w:rsidP="008F5F77">
      <w:pPr>
        <w:tabs>
          <w:tab w:val="left" w:pos="546"/>
        </w:tabs>
        <w:ind w:left="1440"/>
      </w:pPr>
      <w:bookmarkStart w:id="1" w:name="_Hlk137816125"/>
      <w:r>
        <w:t>Director Hoffman Motioned to approve Resolution 23.03; Vice President                   Heath seconded; motion carried.</w:t>
      </w:r>
    </w:p>
    <w:bookmarkEnd w:id="1"/>
    <w:p w14:paraId="1E4B4AB3" w14:textId="0F755DC2" w:rsidR="008F5F77" w:rsidRDefault="008F5F77" w:rsidP="008F5F77">
      <w:pPr>
        <w:tabs>
          <w:tab w:val="left" w:pos="546"/>
        </w:tabs>
        <w:ind w:left="1440"/>
        <w:rPr>
          <w:rFonts w:cs="Arial"/>
          <w:b/>
        </w:rPr>
      </w:pPr>
      <w:r>
        <w:rPr>
          <w:b/>
          <w:bCs/>
        </w:rPr>
        <w:t xml:space="preserve">                                          </w:t>
      </w:r>
    </w:p>
    <w:p w14:paraId="094CD14B" w14:textId="1A75ADDB" w:rsidR="008F5F77" w:rsidRDefault="008F5F77" w:rsidP="002D2B86">
      <w:pPr>
        <w:pStyle w:val="BodyTextIn"/>
        <w:numPr>
          <w:ilvl w:val="0"/>
          <w:numId w:val="1"/>
        </w:numPr>
        <w:tabs>
          <w:tab w:val="clear" w:pos="9360"/>
          <w:tab w:val="left" w:pos="450"/>
        </w:tabs>
        <w:autoSpaceDE w:val="0"/>
        <w:autoSpaceDN w:val="0"/>
        <w:adjustRightInd w:val="0"/>
        <w:jc w:val="left"/>
        <w:rPr>
          <w:b/>
          <w:bCs/>
        </w:rPr>
      </w:pPr>
      <w:r>
        <w:rPr>
          <w:b/>
          <w:bCs/>
        </w:rPr>
        <w:t xml:space="preserve">VOTE TO APPROVE ONE YEAR CONTRACT OF CASEY WILLIAMS </w:t>
      </w:r>
    </w:p>
    <w:p w14:paraId="6305DEB2" w14:textId="77777777" w:rsidR="008F5F77" w:rsidRDefault="008F5F77" w:rsidP="008F5F77">
      <w:pPr>
        <w:pStyle w:val="BodyTextIn"/>
        <w:tabs>
          <w:tab w:val="left" w:pos="450"/>
        </w:tabs>
        <w:ind w:left="0" w:firstLine="0"/>
        <w:jc w:val="left"/>
        <w:rPr>
          <w:b/>
          <w:bCs/>
        </w:rPr>
      </w:pPr>
      <w:r>
        <w:rPr>
          <w:b/>
          <w:bCs/>
        </w:rPr>
        <w:tab/>
        <w:t>TO “OPERATIONS SUPERINTENDENT”</w:t>
      </w:r>
    </w:p>
    <w:p w14:paraId="408D6FB2" w14:textId="231769CF" w:rsidR="008F5F77" w:rsidRDefault="002D2B86" w:rsidP="008F5F77">
      <w:pPr>
        <w:tabs>
          <w:tab w:val="left" w:pos="546"/>
        </w:tabs>
        <w:ind w:left="504"/>
        <w:jc w:val="both"/>
        <w:rPr>
          <w:rFonts w:cs="Arial"/>
          <w:b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</w:p>
    <w:p w14:paraId="0F51D31E" w14:textId="4E2FF4D5" w:rsidR="002D2B86" w:rsidRDefault="002D2B86" w:rsidP="002D2B86">
      <w:pPr>
        <w:tabs>
          <w:tab w:val="left" w:pos="546"/>
        </w:tabs>
        <w:ind w:left="1440"/>
      </w:pPr>
      <w:r>
        <w:t xml:space="preserve">Director Hoffman Motioned to approve </w:t>
      </w:r>
      <w:r>
        <w:t>one year contract of Casey Williams</w:t>
      </w:r>
      <w:r>
        <w:t>; Vice President Heath seconded; motion carried.</w:t>
      </w:r>
    </w:p>
    <w:p w14:paraId="2694EC9F" w14:textId="511CEE0E" w:rsidR="002D2B86" w:rsidRDefault="002D2B86" w:rsidP="008F5F77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42E5E9F2" w14:textId="77777777" w:rsidR="008F5F77" w:rsidRDefault="008F5F77" w:rsidP="008F5F77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0D02E3B2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77777777" w:rsidR="00193381" w:rsidRPr="00193381" w:rsidRDefault="00193381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 w:rsidRPr="00193381">
        <w:rPr>
          <w:rFonts w:cs="Arial"/>
          <w:bCs/>
        </w:rPr>
        <w:t>No reports from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7C9B9EDA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0D778A">
        <w:rPr>
          <w:rFonts w:cs="Arial"/>
          <w:bCs/>
        </w:rPr>
        <w:t>Martin</w:t>
      </w:r>
      <w:r w:rsidRPr="005D0C08">
        <w:rPr>
          <w:rFonts w:cs="Arial"/>
          <w:bCs/>
        </w:rPr>
        <w:t xml:space="preserve"> 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2D2B86">
        <w:rPr>
          <w:rFonts w:cs="Arial"/>
          <w:bCs/>
        </w:rPr>
        <w:t>30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0D778A">
        <w:t>Director Hof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3060D032" w14:textId="77777777" w:rsidR="00CE78D2" w:rsidRDefault="00CE78D2" w:rsidP="00824F6A">
      <w:pPr>
        <w:ind w:left="1200"/>
        <w:jc w:val="both"/>
        <w:rPr>
          <w:rFonts w:cs="Arial"/>
          <w:bCs/>
        </w:rPr>
      </w:pPr>
    </w:p>
    <w:sectPr w:rsidR="00CE78D2" w:rsidSect="004D424F">
      <w:headerReference w:type="even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0ADCB" w14:textId="77777777" w:rsidR="001F512D" w:rsidRDefault="001F512D">
      <w:r>
        <w:separator/>
      </w:r>
    </w:p>
  </w:endnote>
  <w:endnote w:type="continuationSeparator" w:id="0">
    <w:p w14:paraId="1B924098" w14:textId="77777777" w:rsidR="001F512D" w:rsidRDefault="001F5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4AAFF" w14:textId="77777777" w:rsidR="001F512D" w:rsidRDefault="001F512D">
      <w:r>
        <w:separator/>
      </w:r>
    </w:p>
  </w:footnote>
  <w:footnote w:type="continuationSeparator" w:id="0">
    <w:p w14:paraId="44FD78DB" w14:textId="77777777" w:rsidR="001F512D" w:rsidRDefault="001F51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9ECFA" w14:textId="75880448" w:rsidR="00CE78D2" w:rsidRDefault="00CE78D2">
    <w:pPr>
      <w:pStyle w:val="Header"/>
    </w:pPr>
    <w:r>
      <w:t xml:space="preserve">                                                               Regular Meeting Minutes, March 14, 2023 Page 3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7735557"/>
    <w:multiLevelType w:val="hybridMultilevel"/>
    <w:tmpl w:val="64AEF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4" w15:restartNumberingAfterBreak="0">
    <w:nsid w:val="2250220D"/>
    <w:multiLevelType w:val="hybridMultilevel"/>
    <w:tmpl w:val="F5E0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8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50342B97"/>
    <w:multiLevelType w:val="hybridMultilevel"/>
    <w:tmpl w:val="16BEE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E959DB"/>
    <w:multiLevelType w:val="hybridMultilevel"/>
    <w:tmpl w:val="A9640314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3208"/>
    <w:multiLevelType w:val="hybridMultilevel"/>
    <w:tmpl w:val="148C8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10"/>
  </w:num>
  <w:num w:numId="2" w16cid:durableId="894391278">
    <w:abstractNumId w:val="12"/>
  </w:num>
  <w:num w:numId="3" w16cid:durableId="1889993683">
    <w:abstractNumId w:val="6"/>
  </w:num>
  <w:num w:numId="4" w16cid:durableId="700399707">
    <w:abstractNumId w:val="5"/>
  </w:num>
  <w:num w:numId="5" w16cid:durableId="329257467">
    <w:abstractNumId w:val="11"/>
  </w:num>
  <w:num w:numId="6" w16cid:durableId="1312365739">
    <w:abstractNumId w:val="0"/>
  </w:num>
  <w:num w:numId="7" w16cid:durableId="775756497">
    <w:abstractNumId w:val="7"/>
  </w:num>
  <w:num w:numId="8" w16cid:durableId="1473870472">
    <w:abstractNumId w:val="13"/>
  </w:num>
  <w:num w:numId="9" w16cid:durableId="1767530373">
    <w:abstractNumId w:val="1"/>
  </w:num>
  <w:num w:numId="10" w16cid:durableId="1950820101">
    <w:abstractNumId w:val="8"/>
  </w:num>
  <w:num w:numId="11" w16cid:durableId="761071432">
    <w:abstractNumId w:val="10"/>
  </w:num>
  <w:num w:numId="12" w16cid:durableId="562790043">
    <w:abstractNumId w:val="3"/>
  </w:num>
  <w:num w:numId="13" w16cid:durableId="1687704938">
    <w:abstractNumId w:val="14"/>
  </w:num>
  <w:num w:numId="14" w16cid:durableId="1165363639">
    <w:abstractNumId w:val="9"/>
  </w:num>
  <w:num w:numId="15" w16cid:durableId="1087995582">
    <w:abstractNumId w:val="4"/>
  </w:num>
  <w:num w:numId="16" w16cid:durableId="1071195942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C12E2"/>
    <w:rsid w:val="000D0B24"/>
    <w:rsid w:val="000D778A"/>
    <w:rsid w:val="000E00AE"/>
    <w:rsid w:val="000E3181"/>
    <w:rsid w:val="000E69FF"/>
    <w:rsid w:val="0010270E"/>
    <w:rsid w:val="0010328E"/>
    <w:rsid w:val="00106307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1F512D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286E"/>
    <w:rsid w:val="0025124A"/>
    <w:rsid w:val="002552FD"/>
    <w:rsid w:val="002665F3"/>
    <w:rsid w:val="002720CB"/>
    <w:rsid w:val="00282948"/>
    <w:rsid w:val="002C2139"/>
    <w:rsid w:val="002C2B26"/>
    <w:rsid w:val="002D2B8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8360F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23DD5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D424F"/>
    <w:rsid w:val="004E152D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5164"/>
    <w:rsid w:val="007C54D5"/>
    <w:rsid w:val="007D3E52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94C24"/>
    <w:rsid w:val="008A27B3"/>
    <w:rsid w:val="008A6CEF"/>
    <w:rsid w:val="008A7AA2"/>
    <w:rsid w:val="008B02CC"/>
    <w:rsid w:val="008B57A1"/>
    <w:rsid w:val="008D4FC2"/>
    <w:rsid w:val="008D5DB2"/>
    <w:rsid w:val="008F5025"/>
    <w:rsid w:val="008F5F77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C201D"/>
    <w:rsid w:val="009C27C5"/>
    <w:rsid w:val="009C297B"/>
    <w:rsid w:val="009C6414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2A1C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C30A1"/>
    <w:rsid w:val="00CC71C7"/>
    <w:rsid w:val="00CD08C8"/>
    <w:rsid w:val="00CD0C92"/>
    <w:rsid w:val="00CD2883"/>
    <w:rsid w:val="00CE2957"/>
    <w:rsid w:val="00CE546B"/>
    <w:rsid w:val="00CE78D2"/>
    <w:rsid w:val="00D046D3"/>
    <w:rsid w:val="00D04C3C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370B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uiPriority w:val="99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39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usanvillesanitarydistrict.com</cp:lastModifiedBy>
  <cp:revision>2</cp:revision>
  <cp:lastPrinted>2023-06-14T18:10:00Z</cp:lastPrinted>
  <dcterms:created xsi:type="dcterms:W3CDTF">2023-06-16T20:57:00Z</dcterms:created>
  <dcterms:modified xsi:type="dcterms:W3CDTF">2023-06-16T20:57:00Z</dcterms:modified>
</cp:coreProperties>
</file>